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0E380F" w14:textId="77777777" w:rsidR="004F2DBE" w:rsidRPr="009C3507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03898F6A" w14:textId="77777777" w:rsidR="004F2DBE" w:rsidRPr="00EC2F23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4F4F81A4" w14:textId="5031B9C9" w:rsidR="00275D5C" w:rsidRPr="00EC2F23" w:rsidRDefault="005E0D74" w:rsidP="004F2DBE">
      <w:pPr>
        <w:suppressAutoHyphens w:val="0"/>
        <w:rPr>
          <w:rFonts w:ascii="Arial" w:hAnsi="Arial"/>
          <w:b/>
          <w:sz w:val="36"/>
          <w:szCs w:val="36"/>
          <w:lang w:val="es-ES_tradnl" w:eastAsia="es-ES"/>
        </w:rPr>
      </w:pPr>
      <w:r w:rsidRPr="00EC2F23">
        <w:rPr>
          <w:rFonts w:ascii="Arial" w:hAnsi="Arial"/>
          <w:b/>
          <w:sz w:val="36"/>
          <w:szCs w:val="36"/>
          <w:lang w:val="es-ES_tradnl" w:eastAsia="es-ES"/>
        </w:rPr>
        <w:t xml:space="preserve">TRABAJO 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DE FI</w:t>
      </w:r>
      <w:r w:rsidRPr="00EC2F23">
        <w:rPr>
          <w:rFonts w:ascii="Arial" w:hAnsi="Arial"/>
          <w:b/>
          <w:sz w:val="36"/>
          <w:szCs w:val="36"/>
          <w:lang w:val="es-ES_tradnl" w:eastAsia="es-ES"/>
        </w:rPr>
        <w:t>N DE MÁ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STER</w:t>
      </w:r>
    </w:p>
    <w:p w14:paraId="382D49E5" w14:textId="77777777" w:rsidR="00275D5C" w:rsidRPr="00EC2F23" w:rsidRDefault="00275D5C" w:rsidP="003E2EEB">
      <w:pPr>
        <w:spacing w:after="120"/>
        <w:rPr>
          <w:rFonts w:ascii="Arial" w:hAnsi="Arial" w:cs="Arial"/>
          <w:lang w:val="es-ES_tradnl"/>
        </w:rPr>
      </w:pPr>
    </w:p>
    <w:p w14:paraId="3C789D73" w14:textId="77777777" w:rsidR="00B01718" w:rsidRPr="00EC2F23" w:rsidRDefault="00B01718" w:rsidP="003E2EEB">
      <w:pPr>
        <w:spacing w:after="120"/>
        <w:rPr>
          <w:rFonts w:ascii="Helvetica" w:hAnsi="Helvetica" w:cs="Helvetica"/>
          <w:lang w:val="es-ES_tradnl"/>
        </w:rPr>
      </w:pPr>
    </w:p>
    <w:p w14:paraId="7A3D14A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144E164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7207A44A" w14:textId="7FB7D11E" w:rsidR="00CD420F" w:rsidRPr="00EC2F23" w:rsidRDefault="00D00AF1" w:rsidP="003E2EEB">
      <w:pPr>
        <w:jc w:val="right"/>
        <w:rPr>
          <w:rFonts w:ascii="Arial" w:hAnsi="Arial" w:cs="Arial"/>
          <w:b/>
          <w:bCs/>
          <w:sz w:val="36"/>
          <w:szCs w:val="36"/>
          <w:lang w:val="es-ES_tradnl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t>Predicción del precio del bitcoin mediante redes neuronales recurrentes</w:t>
      </w:r>
    </w:p>
    <w:p w14:paraId="12B9398C" w14:textId="3DE795AC" w:rsidR="006F2E59" w:rsidRPr="00EC2F23" w:rsidRDefault="006F2E59" w:rsidP="003E2EEB">
      <w:pPr>
        <w:suppressAutoHyphens w:val="0"/>
        <w:spacing w:after="120"/>
        <w:rPr>
          <w:rFonts w:ascii="Arial" w:hAnsi="Arial" w:cs="Arial"/>
          <w:lang w:val="es-ES_tradnl"/>
        </w:rPr>
      </w:pPr>
    </w:p>
    <w:p w14:paraId="66E17996" w14:textId="078DE136" w:rsidR="00B64039" w:rsidRPr="00EC2F23" w:rsidRDefault="00B64039" w:rsidP="003E2EEB">
      <w:pPr>
        <w:spacing w:after="120"/>
        <w:rPr>
          <w:rFonts w:ascii="Helvetica" w:hAnsi="Helvetica" w:cs="Helvetica"/>
          <w:lang w:val="es-ES_tradnl"/>
        </w:rPr>
      </w:pPr>
    </w:p>
    <w:p w14:paraId="6905937B" w14:textId="15F7BEBC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5C5CFF19" w14:textId="77777777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73026580" w14:textId="6915A81C" w:rsidR="006F2E59" w:rsidRPr="00EC2F23" w:rsidRDefault="00D00AF1" w:rsidP="004F2DBE">
      <w:pPr>
        <w:rPr>
          <w:rFonts w:ascii="Arial" w:hAnsi="Arial" w:cs="Arial"/>
          <w:b/>
          <w:sz w:val="36"/>
          <w:szCs w:val="36"/>
          <w:lang w:val="es-ES_tradnl" w:eastAsia="es-ES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t>Daniel Ramos Hoogwout</w:t>
      </w:r>
    </w:p>
    <w:p w14:paraId="3DFCE2ED" w14:textId="77777777" w:rsidR="00B01718" w:rsidRPr="00EC2F23" w:rsidRDefault="00B01718" w:rsidP="004F2DBE">
      <w:pPr>
        <w:spacing w:line="360" w:lineRule="auto"/>
        <w:rPr>
          <w:rFonts w:ascii="Helvetica" w:hAnsi="Helvetica" w:cs="Helvetica"/>
          <w:lang w:val="es-ES_tradnl"/>
        </w:rPr>
      </w:pPr>
    </w:p>
    <w:p w14:paraId="299A68A7" w14:textId="77777777" w:rsidR="00AC3156" w:rsidRPr="00EC2F23" w:rsidRDefault="00AC3156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23AD9E3E" w14:textId="77777777" w:rsidR="004D5D17" w:rsidRPr="00EC2F23" w:rsidRDefault="004D5D17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569C869D" w14:textId="7A925B06" w:rsidR="00B64039" w:rsidRPr="00EC2F23" w:rsidRDefault="00293288" w:rsidP="004F2DBE">
      <w:pPr>
        <w:spacing w:line="480" w:lineRule="auto"/>
        <w:rPr>
          <w:rFonts w:ascii="Arial" w:hAnsi="Arial" w:cs="Arial"/>
          <w:b/>
          <w:i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Máster</w:t>
      </w:r>
      <w:r w:rsidR="00EA2DF4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Pr="00EC2F23">
        <w:rPr>
          <w:rFonts w:ascii="Arial" w:hAnsi="Arial" w:cs="Arial"/>
          <w:b/>
          <w:szCs w:val="22"/>
          <w:lang w:val="es-ES_tradnl"/>
        </w:rPr>
        <w:t>Universitario</w:t>
      </w:r>
      <w:r w:rsidR="00EA2DF4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="00D00AF1">
        <w:rPr>
          <w:rFonts w:ascii="Arial" w:hAnsi="Arial" w:cs="Arial"/>
          <w:b/>
          <w:szCs w:val="22"/>
          <w:lang w:val="es-ES_tradnl"/>
        </w:rPr>
        <w:t>Análisis de Datos Masivos en Economía y Empresa</w:t>
      </w:r>
    </w:p>
    <w:p w14:paraId="4DE529EC" w14:textId="3C447F61" w:rsidR="00AC3156" w:rsidRPr="00EC2F23" w:rsidRDefault="00293288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(Especialid</w:t>
      </w:r>
      <w:r w:rsidR="00AC3547" w:rsidRPr="00EC2F23">
        <w:rPr>
          <w:rFonts w:ascii="Arial" w:hAnsi="Arial" w:cs="Arial"/>
          <w:b/>
          <w:szCs w:val="22"/>
          <w:lang w:val="es-ES_tradnl"/>
        </w:rPr>
        <w:t>a</w:t>
      </w:r>
      <w:r w:rsidRPr="00EC2F23">
        <w:rPr>
          <w:rFonts w:ascii="Arial" w:hAnsi="Arial" w:cs="Arial"/>
          <w:b/>
          <w:szCs w:val="22"/>
          <w:lang w:val="es-ES_tradnl"/>
        </w:rPr>
        <w:t>d</w:t>
      </w:r>
      <w:r w:rsidR="00AC3547" w:rsidRPr="00EC2F23">
        <w:rPr>
          <w:rFonts w:ascii="Arial" w:hAnsi="Arial" w:cs="Arial"/>
          <w:b/>
          <w:szCs w:val="22"/>
          <w:lang w:val="es-ES_tradnl"/>
        </w:rPr>
        <w:t>/</w:t>
      </w:r>
      <w:r w:rsidRPr="00EC2F23">
        <w:rPr>
          <w:rFonts w:ascii="Arial" w:hAnsi="Arial" w:cs="Arial"/>
          <w:b/>
          <w:szCs w:val="22"/>
          <w:lang w:val="es-ES_tradnl"/>
        </w:rPr>
        <w:t>Itinerario</w:t>
      </w:r>
      <w:r w:rsidR="00AC3547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="00D00AF1" w:rsidRPr="00D00AF1">
        <w:rPr>
          <w:rFonts w:ascii="Arial" w:hAnsi="Arial" w:cs="Arial"/>
          <w:b/>
          <w:i/>
          <w:szCs w:val="22"/>
          <w:lang w:val="es-ES_tradnl"/>
        </w:rPr>
        <w:t>Técnicas y Aplicaciones a la Gestión Económica y Empresarial</w:t>
      </w:r>
      <w:r w:rsidR="00AC3547" w:rsidRPr="00EC2F23">
        <w:rPr>
          <w:rFonts w:ascii="Arial" w:hAnsi="Arial" w:cs="Arial"/>
          <w:b/>
          <w:szCs w:val="22"/>
          <w:lang w:val="es-ES_tradnl"/>
        </w:rPr>
        <w:t>)</w:t>
      </w:r>
    </w:p>
    <w:p w14:paraId="6B862A5C" w14:textId="0D46124E" w:rsidR="00B01718" w:rsidRPr="00EC2F23" w:rsidRDefault="00275D5C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Centr</w:t>
      </w:r>
      <w:r w:rsidR="00F247B6" w:rsidRPr="00EC2F23">
        <w:rPr>
          <w:rFonts w:ascii="Arial" w:hAnsi="Arial" w:cs="Arial"/>
          <w:b/>
          <w:szCs w:val="22"/>
          <w:lang w:val="es-ES_tradnl"/>
        </w:rPr>
        <w:t>o</w:t>
      </w:r>
      <w:r w:rsidRPr="00EC2F23">
        <w:rPr>
          <w:rFonts w:ascii="Arial" w:hAnsi="Arial" w:cs="Arial"/>
          <w:b/>
          <w:szCs w:val="22"/>
          <w:lang w:val="es-ES_tradnl"/>
        </w:rPr>
        <w:t xml:space="preserve"> d</w:t>
      </w:r>
      <w:r w:rsidR="00F247B6" w:rsidRPr="00EC2F23">
        <w:rPr>
          <w:rFonts w:ascii="Arial" w:hAnsi="Arial" w:cs="Arial"/>
          <w:b/>
          <w:szCs w:val="22"/>
          <w:lang w:val="es-ES_tradnl"/>
        </w:rPr>
        <w:t>e Estudios de Postgrado</w:t>
      </w:r>
    </w:p>
    <w:p w14:paraId="1513ED48" w14:textId="77777777" w:rsidR="004D5D17" w:rsidRPr="00EC2F23" w:rsidRDefault="004D5D17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6C35CA48" w14:textId="26A6DA86" w:rsidR="00CD420F" w:rsidRPr="00EC2F23" w:rsidRDefault="006F05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D00AF1">
        <w:rPr>
          <w:rFonts w:ascii="Arial" w:hAnsi="Arial" w:cs="Arial"/>
          <w:b/>
          <w:sz w:val="20"/>
          <w:szCs w:val="16"/>
          <w:lang w:val="es-ES_tradnl"/>
        </w:rPr>
        <w:t>21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D00AF1">
        <w:rPr>
          <w:rFonts w:ascii="Arial" w:hAnsi="Arial" w:cs="Arial"/>
          <w:b/>
          <w:sz w:val="20"/>
          <w:szCs w:val="16"/>
          <w:lang w:val="es-ES_tradnl"/>
        </w:rPr>
        <w:t>22</w:t>
      </w:r>
    </w:p>
    <w:p w14:paraId="43CFD356" w14:textId="128C55A6" w:rsidR="00CC711C" w:rsidRDefault="00CC711C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2CBE8125" w14:textId="236D38FE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303025DE" w14:textId="422974F7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4B78EDDD" w14:textId="794A11B8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2996C944" w14:textId="18B3EE47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49C8D297" w14:textId="3843B88F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190C074A" w14:textId="7D806457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4196623B" w14:textId="41433864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4AD72EB1" w14:textId="3C271863" w:rsid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p w14:paraId="42DF70DF" w14:textId="77777777" w:rsidR="00D00AF1" w:rsidRPr="00D00AF1" w:rsidRDefault="00D00AF1" w:rsidP="00D00AF1">
      <w:pPr>
        <w:suppressAutoHyphens w:val="0"/>
        <w:rPr>
          <w:rFonts w:ascii="Arial" w:hAnsi="Arial" w:cs="Arial"/>
          <w:szCs w:val="20"/>
          <w:lang w:val="es-ES_tradnl"/>
        </w:rPr>
      </w:pPr>
    </w:p>
    <w:sectPr w:rsidR="00D00AF1" w:rsidRPr="00D00AF1" w:rsidSect="0080336D">
      <w:headerReference w:type="first" r:id="rId7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160AA" w14:textId="77777777" w:rsidR="00BA495D" w:rsidRDefault="00BA495D" w:rsidP="004F2DBE">
      <w:r>
        <w:separator/>
      </w:r>
    </w:p>
  </w:endnote>
  <w:endnote w:type="continuationSeparator" w:id="0">
    <w:p w14:paraId="6122695F" w14:textId="77777777" w:rsidR="00BA495D" w:rsidRDefault="00BA495D" w:rsidP="004F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B6D50" w14:textId="77777777" w:rsidR="00BA495D" w:rsidRDefault="00BA495D" w:rsidP="004F2DBE">
      <w:r>
        <w:separator/>
      </w:r>
    </w:p>
  </w:footnote>
  <w:footnote w:type="continuationSeparator" w:id="0">
    <w:p w14:paraId="25052E5C" w14:textId="77777777" w:rsidR="00BA495D" w:rsidRDefault="00BA495D" w:rsidP="004F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0A1F2" w14:textId="3D4BAB2B" w:rsidR="000B083E" w:rsidRPr="004E1F6B" w:rsidRDefault="00457019" w:rsidP="004E1F6B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1AF265F8" wp14:editId="30337DDD">
          <wp:simplePos x="0" y="0"/>
          <wp:positionH relativeFrom="leftMargin">
            <wp:posOffset>866334</wp:posOffset>
          </wp:positionH>
          <wp:positionV relativeFrom="topMargin">
            <wp:posOffset>393065</wp:posOffset>
          </wp:positionV>
          <wp:extent cx="2444400" cy="90000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10607"/>
    <w:rsid w:val="00035470"/>
    <w:rsid w:val="00046AE7"/>
    <w:rsid w:val="000B083E"/>
    <w:rsid w:val="000B7681"/>
    <w:rsid w:val="001C15DC"/>
    <w:rsid w:val="00267C28"/>
    <w:rsid w:val="00275D5C"/>
    <w:rsid w:val="00284D3A"/>
    <w:rsid w:val="00293288"/>
    <w:rsid w:val="00332DAD"/>
    <w:rsid w:val="00393C6A"/>
    <w:rsid w:val="003B00C2"/>
    <w:rsid w:val="003E2EEB"/>
    <w:rsid w:val="0041175A"/>
    <w:rsid w:val="00457019"/>
    <w:rsid w:val="00462075"/>
    <w:rsid w:val="00473A6A"/>
    <w:rsid w:val="004740AB"/>
    <w:rsid w:val="004D5D17"/>
    <w:rsid w:val="004E1F6B"/>
    <w:rsid w:val="004F2DBE"/>
    <w:rsid w:val="00520A69"/>
    <w:rsid w:val="00577903"/>
    <w:rsid w:val="0058748C"/>
    <w:rsid w:val="005E0D74"/>
    <w:rsid w:val="00624955"/>
    <w:rsid w:val="006E7230"/>
    <w:rsid w:val="006F056B"/>
    <w:rsid w:val="006F2E59"/>
    <w:rsid w:val="007A40E0"/>
    <w:rsid w:val="0080336D"/>
    <w:rsid w:val="008225CD"/>
    <w:rsid w:val="0084396B"/>
    <w:rsid w:val="008653F5"/>
    <w:rsid w:val="0089166C"/>
    <w:rsid w:val="00896029"/>
    <w:rsid w:val="008C36CB"/>
    <w:rsid w:val="009005FF"/>
    <w:rsid w:val="00960ADD"/>
    <w:rsid w:val="009B0CF3"/>
    <w:rsid w:val="009C3507"/>
    <w:rsid w:val="00A83DBD"/>
    <w:rsid w:val="00AC3156"/>
    <w:rsid w:val="00AC3547"/>
    <w:rsid w:val="00B01718"/>
    <w:rsid w:val="00B64039"/>
    <w:rsid w:val="00BA495D"/>
    <w:rsid w:val="00BB10BB"/>
    <w:rsid w:val="00BE69A9"/>
    <w:rsid w:val="00C06C8B"/>
    <w:rsid w:val="00C24AD3"/>
    <w:rsid w:val="00C44486"/>
    <w:rsid w:val="00CB31C8"/>
    <w:rsid w:val="00CC711C"/>
    <w:rsid w:val="00CD420F"/>
    <w:rsid w:val="00D00AF1"/>
    <w:rsid w:val="00D56B85"/>
    <w:rsid w:val="00D63FEB"/>
    <w:rsid w:val="00DC1F22"/>
    <w:rsid w:val="00DC4B1F"/>
    <w:rsid w:val="00E66018"/>
    <w:rsid w:val="00EA2DF4"/>
    <w:rsid w:val="00EC2F23"/>
    <w:rsid w:val="00EE6225"/>
    <w:rsid w:val="00F15B5B"/>
    <w:rsid w:val="00F247B6"/>
    <w:rsid w:val="00F904C0"/>
    <w:rsid w:val="00FC303C"/>
    <w:rsid w:val="00FF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D86DC74"/>
  <w15:docId w15:val="{0275318F-CC4A-4AC3-8F17-7FC75C70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Encabezado">
    <w:name w:val="header"/>
    <w:basedOn w:val="Normal"/>
    <w:link w:val="Encabezado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4F2DBE"/>
    <w:rPr>
      <w:sz w:val="24"/>
      <w:szCs w:val="24"/>
      <w:lang w:eastAsia="zh-CN"/>
    </w:rPr>
  </w:style>
  <w:style w:type="paragraph" w:styleId="Piedepgina">
    <w:name w:val="footer"/>
    <w:basedOn w:val="Normal"/>
    <w:link w:val="Piedepgina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4F2DBE"/>
    <w:rPr>
      <w:sz w:val="24"/>
      <w:szCs w:val="24"/>
      <w:lang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9C35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C350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C3507"/>
    <w:rPr>
      <w:lang w:eastAsia="zh-C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C35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C3507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4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B61DA-EE77-4B21-8FBE-FE5BB9F6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4</Words>
  <Characters>299</Characters>
  <Application>Microsoft Office Word</Application>
  <DocSecurity>0</DocSecurity>
  <Lines>2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les Illes Balears</Company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P-TFM</dc:creator>
  <cp:lastModifiedBy>Daniel Ramos Hoogwout</cp:lastModifiedBy>
  <cp:revision>3</cp:revision>
  <cp:lastPrinted>2015-06-11T08:30:00Z</cp:lastPrinted>
  <dcterms:created xsi:type="dcterms:W3CDTF">2022-02-08T11:03:00Z</dcterms:created>
  <dcterms:modified xsi:type="dcterms:W3CDTF">2022-05-05T15:47:00Z</dcterms:modified>
</cp:coreProperties>
</file>